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54A7" w:rsidRPr="00072F4F" w:rsidRDefault="00E95DE0" w:rsidP="00072F4F">
      <w:pPr>
        <w:pStyle w:val="Title"/>
      </w:pPr>
      <w:r w:rsidRPr="00072F4F">
        <w:t>Untitled</w:t>
      </w:r>
    </w:p>
    <w:p w:rsidR="004954A7" w:rsidRPr="00072F4F" w:rsidRDefault="00E95DE0" w:rsidP="00072F4F">
      <w:pPr>
        <w:pStyle w:val="Author"/>
      </w:pPr>
      <w:r w:rsidRPr="00072F4F">
        <w:t>Kevin Kiley</w:t>
      </w:r>
    </w:p>
    <w:p w:rsidR="004954A7" w:rsidRPr="00072F4F" w:rsidRDefault="00E95DE0" w:rsidP="00072F4F">
      <w:pPr>
        <w:pStyle w:val="Date"/>
      </w:pPr>
      <w:r w:rsidRPr="00072F4F">
        <w:t>6/20/2019</w:t>
      </w:r>
    </w:p>
    <w:p w:rsidR="005105A4" w:rsidRDefault="005105A4" w:rsidP="005105A4">
      <w:pPr>
        <w:pStyle w:val="BodyText"/>
      </w:pPr>
    </w:p>
    <w:p w:rsidR="005105A4" w:rsidRPr="001C471C" w:rsidRDefault="005105A4" w:rsidP="001C471C">
      <w:pPr>
        <w:pStyle w:val="Abstract"/>
      </w:pPr>
      <w:r w:rsidRPr="001C471C">
        <w:t>This is my abstract</w:t>
      </w:r>
    </w:p>
    <w:p w:rsidR="00D677C8" w:rsidRPr="001C471C" w:rsidRDefault="00D677C8" w:rsidP="001C471C">
      <w:pPr>
        <w:pStyle w:val="Heading1"/>
      </w:pPr>
      <w:r w:rsidRPr="001C471C">
        <w:t>Heading 1</w:t>
      </w:r>
    </w:p>
    <w:p w:rsidR="00D677C8" w:rsidRPr="001C471C" w:rsidRDefault="00D677C8" w:rsidP="001C471C">
      <w:pPr>
        <w:pStyle w:val="Heading2"/>
      </w:pPr>
      <w:r w:rsidRPr="001C471C">
        <w:t>Heading 2</w:t>
      </w:r>
    </w:p>
    <w:p w:rsidR="00D677C8" w:rsidRPr="001C471C" w:rsidRDefault="00D677C8" w:rsidP="001C471C">
      <w:pPr>
        <w:pStyle w:val="Heading3"/>
      </w:pPr>
      <w:r w:rsidRPr="001C471C">
        <w:t>Heading 3</w:t>
      </w:r>
    </w:p>
    <w:p w:rsidR="00D677C8" w:rsidRPr="00072F4F" w:rsidRDefault="00D677C8" w:rsidP="001C471C">
      <w:pPr>
        <w:pStyle w:val="Heading2"/>
      </w:pPr>
      <w:bookmarkStart w:id="0" w:name="r-markdown"/>
      <w:bookmarkEnd w:id="0"/>
      <w:r w:rsidRPr="00072F4F">
        <w:t>R Markdown</w:t>
      </w:r>
    </w:p>
    <w:p w:rsidR="004954A7" w:rsidRPr="008546DB" w:rsidRDefault="00E95DE0" w:rsidP="005105A4">
      <w:pPr>
        <w:pStyle w:val="BodyText"/>
      </w:pPr>
      <w:r w:rsidRPr="008546DB">
        <w:t xml:space="preserve">This is an R Markdown document. Markdown is a simple formatting syntax for authoring HTML, PDF, and MS Word documents. For more details on using R Markdown see </w:t>
      </w:r>
      <w:hyperlink r:id="rId7">
        <w:r w:rsidRPr="008546DB">
          <w:rPr>
            <w:rStyle w:val="Hyperlink"/>
            <w:color w:val="auto"/>
          </w:rPr>
          <w:t>http://rmarkdown.rstudio.com</w:t>
        </w:r>
      </w:hyperlink>
      <w:r w:rsidRPr="008546DB">
        <w:t>.</w:t>
      </w:r>
    </w:p>
    <w:p w:rsidR="004954A7" w:rsidRDefault="00E95DE0" w:rsidP="005105A4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954A7" w:rsidRDefault="00E95DE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4954A7" w:rsidRDefault="00E95DE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4954A7" w:rsidRDefault="00E95DE0" w:rsidP="001C471C">
      <w:pPr>
        <w:pStyle w:val="Heading2"/>
      </w:pPr>
      <w:bookmarkStart w:id="1" w:name="including-plots"/>
      <w:bookmarkEnd w:id="1"/>
      <w:r>
        <w:t>Including Plots</w:t>
      </w:r>
    </w:p>
    <w:p w:rsidR="004954A7" w:rsidRDefault="00E95DE0" w:rsidP="005105A4">
      <w:pPr>
        <w:pStyle w:val="FirstParagraph"/>
      </w:pPr>
      <w:r>
        <w:t>You can also embed plots, for example:</w:t>
      </w:r>
    </w:p>
    <w:p w:rsidR="004954A7" w:rsidRDefault="00E95DE0" w:rsidP="005105A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54A7" w:rsidRDefault="00E95DE0" w:rsidP="005105A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73138C" w:rsidRDefault="0073138C" w:rsidP="005105A4">
      <w:pPr>
        <w:pStyle w:val="BodyText"/>
      </w:pPr>
    </w:p>
    <w:p w:rsidR="0073138C" w:rsidRDefault="0073138C" w:rsidP="005105A4">
      <w:pPr>
        <w:pStyle w:val="BodyText"/>
      </w:pPr>
    </w:p>
    <w:p w:rsidR="0073138C" w:rsidRDefault="0073138C" w:rsidP="00152EC2">
      <w:pPr>
        <w:pStyle w:val="Bibliography"/>
      </w:pPr>
      <w:r w:rsidRPr="00152EC2">
        <w:t>Here’s an entry in the bibliography. Sometimes its super long and has to go over to the next page, and in that case we want a hanging indent.</w:t>
      </w:r>
    </w:p>
    <w:p w:rsidR="00152EC2" w:rsidRPr="00152EC2" w:rsidRDefault="00152EC2" w:rsidP="00152EC2">
      <w:pPr>
        <w:tabs>
          <w:tab w:val="left" w:pos="2720"/>
        </w:tabs>
      </w:pPr>
      <w:r>
        <w:tab/>
      </w:r>
      <w:bookmarkStart w:id="2" w:name="_GoBack"/>
      <w:bookmarkEnd w:id="2"/>
    </w:p>
    <w:sectPr w:rsidR="00152EC2" w:rsidRPr="00152EC2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1798A" w:rsidRDefault="00A1798A">
      <w:pPr>
        <w:spacing w:after="0"/>
      </w:pPr>
      <w:r>
        <w:separator/>
      </w:r>
    </w:p>
  </w:endnote>
  <w:endnote w:type="continuationSeparator" w:id="0">
    <w:p w:rsidR="00A1798A" w:rsidRDefault="00A179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443834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C1DE5" w:rsidRDefault="006C1DE5" w:rsidP="005C4CCE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6C1DE5" w:rsidRDefault="006C1D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="Times New Roman" w:hAnsi="Times New Roman" w:cs="Times New Roman"/>
      </w:rPr>
      <w:id w:val="-4429967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C1DE5" w:rsidRPr="00B436BE" w:rsidRDefault="006C1DE5" w:rsidP="005C4CCE">
        <w:pPr>
          <w:pStyle w:val="Footer"/>
          <w:framePr w:wrap="none" w:vAnchor="text" w:hAnchor="margin" w:xAlign="center" w:y="1"/>
          <w:rPr>
            <w:rStyle w:val="PageNumber"/>
            <w:rFonts w:ascii="Times New Roman" w:hAnsi="Times New Roman" w:cs="Times New Roman"/>
          </w:rPr>
        </w:pPr>
        <w:r w:rsidRPr="00B436BE">
          <w:rPr>
            <w:rStyle w:val="PageNumber"/>
            <w:rFonts w:ascii="Times New Roman" w:hAnsi="Times New Roman" w:cs="Times New Roman"/>
          </w:rPr>
          <w:fldChar w:fldCharType="begin"/>
        </w:r>
        <w:r w:rsidRPr="00B436BE">
          <w:rPr>
            <w:rStyle w:val="PageNumber"/>
            <w:rFonts w:ascii="Times New Roman" w:hAnsi="Times New Roman" w:cs="Times New Roman"/>
          </w:rPr>
          <w:instrText xml:space="preserve"> PAGE </w:instrText>
        </w:r>
        <w:r w:rsidRPr="00B436BE">
          <w:rPr>
            <w:rStyle w:val="PageNumber"/>
            <w:rFonts w:ascii="Times New Roman" w:hAnsi="Times New Roman" w:cs="Times New Roman"/>
          </w:rPr>
          <w:fldChar w:fldCharType="separate"/>
        </w:r>
        <w:r w:rsidRPr="00B436BE">
          <w:rPr>
            <w:rStyle w:val="PageNumber"/>
            <w:rFonts w:ascii="Times New Roman" w:hAnsi="Times New Roman" w:cs="Times New Roman"/>
            <w:noProof/>
          </w:rPr>
          <w:t>1</w:t>
        </w:r>
        <w:r w:rsidRPr="00B436BE">
          <w:rPr>
            <w:rStyle w:val="PageNumber"/>
            <w:rFonts w:ascii="Times New Roman" w:hAnsi="Times New Roman" w:cs="Times New Roman"/>
          </w:rPr>
          <w:fldChar w:fldCharType="end"/>
        </w:r>
      </w:p>
    </w:sdtContent>
  </w:sdt>
  <w:p w:rsidR="006C1DE5" w:rsidRDefault="006C1D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1798A" w:rsidRDefault="00A1798A">
      <w:r>
        <w:separator/>
      </w:r>
    </w:p>
  </w:footnote>
  <w:footnote w:type="continuationSeparator" w:id="0">
    <w:p w:rsidR="00A1798A" w:rsidRDefault="00A179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A35A488"/>
    <w:multiLevelType w:val="multilevel"/>
    <w:tmpl w:val="44CEDE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EF0EA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2F4F"/>
    <w:rsid w:val="00152EC2"/>
    <w:rsid w:val="001C471C"/>
    <w:rsid w:val="002D19B4"/>
    <w:rsid w:val="003D7D66"/>
    <w:rsid w:val="004954A7"/>
    <w:rsid w:val="004B6E68"/>
    <w:rsid w:val="004E29B3"/>
    <w:rsid w:val="005105A4"/>
    <w:rsid w:val="00590D07"/>
    <w:rsid w:val="006C1DE5"/>
    <w:rsid w:val="0073138C"/>
    <w:rsid w:val="00784D58"/>
    <w:rsid w:val="007C4694"/>
    <w:rsid w:val="008546DB"/>
    <w:rsid w:val="008D6863"/>
    <w:rsid w:val="00A1798A"/>
    <w:rsid w:val="00B436BE"/>
    <w:rsid w:val="00B86B75"/>
    <w:rsid w:val="00BC48D5"/>
    <w:rsid w:val="00C36279"/>
    <w:rsid w:val="00D677C8"/>
    <w:rsid w:val="00E315A3"/>
    <w:rsid w:val="00E95D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4BF2616D-8CA9-E041-BF5D-18ADDD531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C471C"/>
    <w:pPr>
      <w:keepNext/>
      <w:keepLines/>
      <w:spacing w:after="24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C471C"/>
    <w:pPr>
      <w:keepNext/>
      <w:keepLines/>
      <w:spacing w:after="24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1C471C"/>
    <w:pPr>
      <w:keepNext/>
      <w:keepLines/>
      <w:spacing w:after="240"/>
      <w:outlineLvl w:val="2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105A4"/>
    <w:pPr>
      <w:spacing w:after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72F4F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72F4F"/>
    <w:pPr>
      <w:keepNext/>
      <w:keepLines/>
      <w:jc w:val="center"/>
    </w:pPr>
  </w:style>
  <w:style w:type="paragraph" w:styleId="Date">
    <w:name w:val="Date"/>
    <w:next w:val="BodyText"/>
    <w:qFormat/>
    <w:rsid w:val="00072F4F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1C471C"/>
    <w:pPr>
      <w:keepNext/>
      <w:keepLines/>
      <w:spacing w:before="300" w:after="300"/>
    </w:pPr>
    <w:rPr>
      <w:rFonts w:ascii="Times New Roman" w:hAnsi="Times New Roman" w:cs="Times New Roman"/>
      <w:sz w:val="21"/>
      <w:szCs w:val="21"/>
    </w:rPr>
  </w:style>
  <w:style w:type="paragraph" w:styleId="Bibliography">
    <w:name w:val="Bibliography"/>
    <w:basedOn w:val="Normal"/>
    <w:qFormat/>
    <w:rsid w:val="00152EC2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unhideWhenUsed/>
    <w:rsid w:val="006C1DE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1DE5"/>
  </w:style>
  <w:style w:type="character" w:styleId="PageNumber">
    <w:name w:val="page number"/>
    <w:basedOn w:val="DefaultParagraphFont"/>
    <w:semiHidden/>
    <w:unhideWhenUsed/>
    <w:rsid w:val="006C1DE5"/>
  </w:style>
  <w:style w:type="paragraph" w:styleId="Header">
    <w:name w:val="header"/>
    <w:basedOn w:val="Normal"/>
    <w:link w:val="HeaderChar"/>
    <w:unhideWhenUsed/>
    <w:rsid w:val="00B436B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436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vin Kiley</dc:creator>
  <cp:lastModifiedBy>Microsoft Office User</cp:lastModifiedBy>
  <cp:revision>12</cp:revision>
  <dcterms:created xsi:type="dcterms:W3CDTF">2019-06-20T20:24:00Z</dcterms:created>
  <dcterms:modified xsi:type="dcterms:W3CDTF">2019-06-24T20:20:00Z</dcterms:modified>
</cp:coreProperties>
</file>